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77777777" w:rsidR="00747B8D" w:rsidRPr="004F6115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413467F4" w14:textId="74B1F60B" w:rsidR="004F6115" w:rsidRPr="004F6115" w:rsidRDefault="004F6115" w:rsidP="004F6115">
      <w:pPr>
        <w:rPr>
          <w:lang w:val="en-GB"/>
        </w:rPr>
      </w:pPr>
      <w:r>
        <w:rPr>
          <w:rStyle w:val="hgkelc"/>
          <w:lang w:val="en"/>
        </w:rPr>
        <w:t>T</w:t>
      </w:r>
      <w:r w:rsidRPr="004F6115">
        <w:rPr>
          <w:rStyle w:val="hgkelc"/>
          <w:lang w:val="en"/>
        </w:rPr>
        <w:t>he only events that are independent of themselves are those events that occur with probability 0 Or with probability 1</w:t>
      </w:r>
    </w:p>
    <w:p w14:paraId="464466DF" w14:textId="77777777"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511C4DE5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P(A∩B) = P(A) P(</w:t>
      </w:r>
      <w:proofErr w:type="gramStart"/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B)  by</w:t>
      </w:r>
      <w:proofErr w:type="gramEnd"/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the definition of independence</w:t>
      </w:r>
    </w:p>
    <w:p w14:paraId="45E52322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= P(A) (1-P(B'</w:t>
      </w:r>
      <w:proofErr w:type="gramStart"/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))   </w:t>
      </w:r>
      <w:proofErr w:type="gramEnd"/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since P(B) = 1- P(B')</w:t>
      </w:r>
    </w:p>
    <w:p w14:paraId="02819A22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= P(A) - P(A) P(B')  </w:t>
      </w: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br/>
        <w:t>So,</w:t>
      </w:r>
    </w:p>
    <w:p w14:paraId="4102C878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</w:p>
    <w:p w14:paraId="22D16D54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(1)   P(A) P(B') = P(A) - P(A∩B) </w:t>
      </w:r>
    </w:p>
    <w:p w14:paraId="575BEFCE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</w:p>
    <w:p w14:paraId="7D0B85D4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Since A∩B</w:t>
      </w:r>
      <w:proofErr w:type="gramStart"/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'  =</w:t>
      </w:r>
      <w:proofErr w:type="gramEnd"/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 A - A∩B and A∩B </w:t>
      </w:r>
      <w:r w:rsidRPr="004F6115">
        <w:rPr>
          <w:rFonts w:ascii="Cambria Math" w:eastAsia="Times New Roman" w:hAnsi="Cambria Math" w:cs="Cambria Math"/>
          <w:sz w:val="24"/>
          <w:szCs w:val="24"/>
          <w:lang w:val="en-US"/>
        </w:rPr>
        <w:t>⊂</w:t>
      </w: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A, </w:t>
      </w:r>
    </w:p>
    <w:p w14:paraId="3E1A079B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</w:p>
    <w:p w14:paraId="07A2AD3D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(2)   P(A∩B') = P(A) - P(A∩B)</w:t>
      </w:r>
    </w:p>
    <w:p w14:paraId="06DCAE2B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</w:p>
    <w:p w14:paraId="5B125327" w14:textId="77777777" w:rsidR="004F6115" w:rsidRPr="004F6115" w:rsidRDefault="004F6115" w:rsidP="004F6115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F6115">
        <w:rPr>
          <w:rFonts w:ascii="Times New Roman" w:eastAsia="Times New Roman" w:hAnsi="Times New Roman" w:cs="Times New Roman"/>
          <w:sz w:val="24"/>
          <w:szCs w:val="24"/>
          <w:lang w:val="en-US"/>
        </w:rPr>
        <w:t>From (1) and (2), P(A∩B') = P(A) P(B'), so A and B' are independent</w:t>
      </w:r>
    </w:p>
    <w:p w14:paraId="7EAA7F24" w14:textId="77777777" w:rsidR="00DB3F36" w:rsidRDefault="00DB3F36"/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5543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4F6115"/>
    <w:rsid w:val="00747B8D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BEA8C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  <w:style w:type="character" w:customStyle="1" w:styleId="hgkelc">
    <w:name w:val="hgkelc"/>
    <w:basedOn w:val="DefaultParagraphFont"/>
    <w:rsid w:val="004F61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6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0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7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90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3</cp:revision>
  <dcterms:created xsi:type="dcterms:W3CDTF">2021-03-26T14:03:00Z</dcterms:created>
  <dcterms:modified xsi:type="dcterms:W3CDTF">2023-04-21T11:29:00Z</dcterms:modified>
</cp:coreProperties>
</file>